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40D66FB0"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19347F">
              <w:rPr>
                <w:noProof/>
                <w:webHidden/>
              </w:rPr>
              <w:t>2</w:t>
            </w:r>
            <w:r w:rsidR="00844FA8">
              <w:rPr>
                <w:noProof/>
                <w:webHidden/>
              </w:rPr>
              <w:fldChar w:fldCharType="end"/>
            </w:r>
          </w:hyperlink>
        </w:p>
        <w:p w14:paraId="5A79EAB1" w14:textId="1997C504"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19347F">
              <w:rPr>
                <w:noProof/>
                <w:webHidden/>
              </w:rPr>
              <w:t>3</w:t>
            </w:r>
            <w:r w:rsidR="00844FA8">
              <w:rPr>
                <w:noProof/>
                <w:webHidden/>
              </w:rPr>
              <w:fldChar w:fldCharType="end"/>
            </w:r>
          </w:hyperlink>
        </w:p>
        <w:p w14:paraId="122D7879" w14:textId="075DCB58"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19347F">
              <w:rPr>
                <w:noProof/>
                <w:webHidden/>
              </w:rPr>
              <w:t>4</w:t>
            </w:r>
            <w:r w:rsidR="00844FA8">
              <w:rPr>
                <w:noProof/>
                <w:webHidden/>
              </w:rPr>
              <w:fldChar w:fldCharType="end"/>
            </w:r>
          </w:hyperlink>
        </w:p>
        <w:p w14:paraId="75736A35" w14:textId="48953742" w:rsidR="00844FA8" w:rsidRDefault="00803244">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19347F">
              <w:rPr>
                <w:noProof/>
                <w:webHidden/>
              </w:rPr>
              <w:t>5</w:t>
            </w:r>
            <w:r w:rsidR="00844FA8">
              <w:rPr>
                <w:noProof/>
                <w:webHidden/>
              </w:rPr>
              <w:fldChar w:fldCharType="end"/>
            </w:r>
          </w:hyperlink>
        </w:p>
        <w:p w14:paraId="67BE728E" w14:textId="013D473E" w:rsidR="00844FA8" w:rsidRDefault="00803244">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19347F">
              <w:rPr>
                <w:noProof/>
                <w:webHidden/>
              </w:rPr>
              <w:t>5</w:t>
            </w:r>
            <w:r w:rsidR="00844FA8">
              <w:rPr>
                <w:noProof/>
                <w:webHidden/>
              </w:rPr>
              <w:fldChar w:fldCharType="end"/>
            </w:r>
          </w:hyperlink>
        </w:p>
        <w:p w14:paraId="103DA2CE" w14:textId="634BED6F" w:rsidR="00844FA8" w:rsidRDefault="00803244">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19347F">
              <w:rPr>
                <w:noProof/>
                <w:webHidden/>
              </w:rPr>
              <w:t>6</w:t>
            </w:r>
            <w:r w:rsidR="00844FA8">
              <w:rPr>
                <w:noProof/>
                <w:webHidden/>
              </w:rPr>
              <w:fldChar w:fldCharType="end"/>
            </w:r>
          </w:hyperlink>
        </w:p>
        <w:p w14:paraId="279B7DEC" w14:textId="2DE5411A" w:rsidR="00844FA8" w:rsidRDefault="00803244">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19347F">
              <w:rPr>
                <w:noProof/>
                <w:webHidden/>
              </w:rPr>
              <w:t>7</w:t>
            </w:r>
            <w:r w:rsidR="00844FA8">
              <w:rPr>
                <w:noProof/>
                <w:webHidden/>
              </w:rPr>
              <w:fldChar w:fldCharType="end"/>
            </w:r>
          </w:hyperlink>
        </w:p>
        <w:p w14:paraId="133A8C59" w14:textId="3203568B" w:rsidR="00844FA8" w:rsidRDefault="00803244">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19347F">
              <w:rPr>
                <w:noProof/>
                <w:webHidden/>
              </w:rPr>
              <w:t>8</w:t>
            </w:r>
            <w:r w:rsidR="00844FA8">
              <w:rPr>
                <w:noProof/>
                <w:webHidden/>
              </w:rPr>
              <w:fldChar w:fldCharType="end"/>
            </w:r>
          </w:hyperlink>
        </w:p>
        <w:p w14:paraId="4826DBFE" w14:textId="586C51C3" w:rsidR="00844FA8" w:rsidRDefault="00803244">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19347F">
              <w:rPr>
                <w:noProof/>
                <w:webHidden/>
              </w:rPr>
              <w:t>9</w:t>
            </w:r>
            <w:r w:rsidR="00844FA8">
              <w:rPr>
                <w:noProof/>
                <w:webHidden/>
              </w:rPr>
              <w:fldChar w:fldCharType="end"/>
            </w:r>
          </w:hyperlink>
        </w:p>
        <w:p w14:paraId="15D278D1" w14:textId="0D8675C8" w:rsidR="00844FA8" w:rsidRDefault="00803244">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19347F">
              <w:rPr>
                <w:noProof/>
                <w:webHidden/>
              </w:rPr>
              <w:t>9</w:t>
            </w:r>
            <w:r w:rsidR="00844FA8">
              <w:rPr>
                <w:noProof/>
                <w:webHidden/>
              </w:rPr>
              <w:fldChar w:fldCharType="end"/>
            </w:r>
          </w:hyperlink>
        </w:p>
        <w:p w14:paraId="46719FB9" w14:textId="7CC28662" w:rsidR="00844FA8" w:rsidRDefault="00803244">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19347F">
              <w:rPr>
                <w:noProof/>
                <w:webHidden/>
              </w:rPr>
              <w:t>9</w:t>
            </w:r>
            <w:r w:rsidR="00844FA8">
              <w:rPr>
                <w:noProof/>
                <w:webHidden/>
              </w:rPr>
              <w:fldChar w:fldCharType="end"/>
            </w:r>
          </w:hyperlink>
        </w:p>
        <w:p w14:paraId="10096615" w14:textId="1A9B8812" w:rsidR="00844FA8" w:rsidRDefault="00803244">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19347F">
              <w:rPr>
                <w:noProof/>
                <w:webHidden/>
              </w:rPr>
              <w:t>9</w:t>
            </w:r>
            <w:r w:rsidR="00844FA8">
              <w:rPr>
                <w:noProof/>
                <w:webHidden/>
              </w:rPr>
              <w:fldChar w:fldCharType="end"/>
            </w:r>
          </w:hyperlink>
        </w:p>
        <w:p w14:paraId="539E005B" w14:textId="697753CD" w:rsidR="00844FA8" w:rsidRDefault="00803244">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19347F">
              <w:rPr>
                <w:noProof/>
                <w:webHidden/>
              </w:rPr>
              <w:t>10</w:t>
            </w:r>
            <w:r w:rsidR="00844FA8">
              <w:rPr>
                <w:noProof/>
                <w:webHidden/>
              </w:rPr>
              <w:fldChar w:fldCharType="end"/>
            </w:r>
          </w:hyperlink>
        </w:p>
        <w:p w14:paraId="6F807CE5" w14:textId="4ADFA690" w:rsidR="00844FA8" w:rsidRDefault="00803244">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19347F">
              <w:rPr>
                <w:noProof/>
                <w:webHidden/>
              </w:rPr>
              <w:t>10</w:t>
            </w:r>
            <w:r w:rsidR="00844FA8">
              <w:rPr>
                <w:noProof/>
                <w:webHidden/>
              </w:rPr>
              <w:fldChar w:fldCharType="end"/>
            </w:r>
          </w:hyperlink>
        </w:p>
        <w:p w14:paraId="2F44553A" w14:textId="55158A12"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19347F">
              <w:rPr>
                <w:noProof/>
                <w:webHidden/>
              </w:rPr>
              <w:t>11</w:t>
            </w:r>
            <w:r w:rsidR="00844FA8">
              <w:rPr>
                <w:noProof/>
                <w:webHidden/>
              </w:rPr>
              <w:fldChar w:fldCharType="end"/>
            </w:r>
          </w:hyperlink>
        </w:p>
        <w:p w14:paraId="6B866B9B" w14:textId="6A8DEE46" w:rsidR="00844FA8" w:rsidRDefault="00803244">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19347F">
              <w:rPr>
                <w:noProof/>
                <w:webHidden/>
              </w:rPr>
              <w:t>11</w:t>
            </w:r>
            <w:r w:rsidR="00844FA8">
              <w:rPr>
                <w:noProof/>
                <w:webHidden/>
              </w:rPr>
              <w:fldChar w:fldCharType="end"/>
            </w:r>
          </w:hyperlink>
        </w:p>
        <w:p w14:paraId="1EDB1BD6" w14:textId="73C8DADD" w:rsidR="00844FA8" w:rsidRDefault="00803244">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19347F">
              <w:rPr>
                <w:noProof/>
                <w:webHidden/>
              </w:rPr>
              <w:t>13</w:t>
            </w:r>
            <w:r w:rsidR="00844FA8">
              <w:rPr>
                <w:noProof/>
                <w:webHidden/>
              </w:rPr>
              <w:fldChar w:fldCharType="end"/>
            </w:r>
          </w:hyperlink>
        </w:p>
        <w:p w14:paraId="56C7A467" w14:textId="2BABD524" w:rsidR="00844FA8" w:rsidRDefault="00803244">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19347F">
              <w:rPr>
                <w:noProof/>
                <w:webHidden/>
              </w:rPr>
              <w:t>16</w:t>
            </w:r>
            <w:r w:rsidR="00844FA8">
              <w:rPr>
                <w:noProof/>
                <w:webHidden/>
              </w:rPr>
              <w:fldChar w:fldCharType="end"/>
            </w:r>
          </w:hyperlink>
        </w:p>
        <w:p w14:paraId="43FADE15" w14:textId="34612C60" w:rsidR="00844FA8" w:rsidRDefault="00803244">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19347F">
              <w:rPr>
                <w:noProof/>
                <w:webHidden/>
              </w:rPr>
              <w:t>17</w:t>
            </w:r>
            <w:r w:rsidR="00844FA8">
              <w:rPr>
                <w:noProof/>
                <w:webHidden/>
              </w:rPr>
              <w:fldChar w:fldCharType="end"/>
            </w:r>
          </w:hyperlink>
        </w:p>
        <w:p w14:paraId="0A269D3B" w14:textId="2FD6A080" w:rsidR="00844FA8" w:rsidRDefault="00803244">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19347F">
              <w:rPr>
                <w:noProof/>
                <w:webHidden/>
              </w:rPr>
              <w:t>18</w:t>
            </w:r>
            <w:r w:rsidR="00844FA8">
              <w:rPr>
                <w:noProof/>
                <w:webHidden/>
              </w:rPr>
              <w:fldChar w:fldCharType="end"/>
            </w:r>
          </w:hyperlink>
        </w:p>
        <w:p w14:paraId="066A8C7F" w14:textId="18293EF5" w:rsidR="00844FA8" w:rsidRDefault="00803244">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19347F">
              <w:rPr>
                <w:noProof/>
                <w:webHidden/>
              </w:rPr>
              <w:t>19</w:t>
            </w:r>
            <w:r w:rsidR="00844FA8">
              <w:rPr>
                <w:noProof/>
                <w:webHidden/>
              </w:rPr>
              <w:fldChar w:fldCharType="end"/>
            </w:r>
          </w:hyperlink>
        </w:p>
        <w:p w14:paraId="409C901F" w14:textId="7ED3F1E7" w:rsidR="00844FA8" w:rsidRDefault="00803244">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19347F">
              <w:rPr>
                <w:noProof/>
                <w:webHidden/>
              </w:rPr>
              <w:t>21</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66505598" w14:textId="29D68ECC" w:rsidR="00E67EB4" w:rsidRDefault="00AF72B4" w:rsidP="00AD0D08">
            <w:r>
              <w:t>Gender F/M and Population age group data is now retrieved from indicators</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w:t>
            </w:r>
            <w:r>
              <w:t xml:space="preserve">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1" w:name="_Toc23780337"/>
      <w:r>
        <w:lastRenderedPageBreak/>
        <w:t>Metadata and permissions requirements</w:t>
      </w:r>
      <w:bookmarkEnd w:id="1"/>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3780338"/>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3" w:name="_Toc23780339"/>
      <w:r>
        <w:lastRenderedPageBreak/>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4" w:name="_Toc23780340"/>
      <w:r>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5" w:name="_Toc23780341"/>
      <w:r>
        <w:lastRenderedPageBreak/>
        <w:t>Charts</w:t>
      </w:r>
      <w:bookmarkEnd w:id="5"/>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6" w:name="_Toc23780342"/>
      <w:r>
        <w:lastRenderedPageBreak/>
        <w:t>Maps</w:t>
      </w:r>
      <w:bookmarkEnd w:id="6"/>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7" w:name="_Toc23780343"/>
      <w:r>
        <w:lastRenderedPageBreak/>
        <w:t>Footnotes</w:t>
      </w:r>
      <w:bookmarkEnd w:id="7"/>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5A312D15" w:rsidR="00D607E3" w:rsidRDefault="00844FA8" w:rsidP="00844FA8">
      <w:pPr>
        <w:pStyle w:val="Heading2"/>
        <w:numPr>
          <w:ilvl w:val="1"/>
          <w:numId w:val="1"/>
        </w:numPr>
      </w:pPr>
      <w:r>
        <w:lastRenderedPageBreak/>
        <w:t xml:space="preserve"> </w:t>
      </w:r>
      <w:bookmarkStart w:id="8" w:name="_Toc23780344"/>
      <w:r w:rsidR="00D607E3">
        <w:t>Country profile</w:t>
      </w:r>
      <w:bookmarkEnd w:id="8"/>
    </w:p>
    <w:p w14:paraId="0EF77610" w14:textId="77777777" w:rsidR="006223F6" w:rsidRPr="006223F6" w:rsidRDefault="006223F6" w:rsidP="006223F6"/>
    <w:p w14:paraId="1CE5C2E2" w14:textId="4F30CAB7" w:rsidR="006223F6" w:rsidRDefault="006223F6" w:rsidP="00844FA8">
      <w:pPr>
        <w:pStyle w:val="Heading2"/>
        <w:numPr>
          <w:ilvl w:val="2"/>
          <w:numId w:val="1"/>
        </w:numPr>
      </w:pPr>
      <w:bookmarkStart w:id="9" w:name="_Toc23780345"/>
      <w:r>
        <w:t>Texts to update before printing</w:t>
      </w:r>
      <w:bookmarkEnd w:id="9"/>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0" w:name="_Toc23780346"/>
      <w:r>
        <w:t>Edit elements in the CP</w:t>
      </w:r>
      <w:bookmarkEnd w:id="10"/>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1" w:name="_Toc23780347"/>
      <w:r>
        <w:t>Footnote elements in the CP</w:t>
      </w:r>
      <w:bookmarkEnd w:id="11"/>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2" w:name="_Toc23780348"/>
      <w:r>
        <w:lastRenderedPageBreak/>
        <w:t>Arrange maps and charts</w:t>
      </w:r>
      <w:bookmarkEnd w:id="12"/>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3" w:name="_Toc23780349"/>
      <w:r>
        <w:t>Printing the CP or saving it as PDF</w:t>
      </w:r>
      <w:bookmarkEnd w:id="13"/>
    </w:p>
    <w:p w14:paraId="5504061C" w14:textId="7D361D4F" w:rsidR="0068382D" w:rsidRDefault="0068382D" w:rsidP="0068382D"/>
    <w:p w14:paraId="239F23A7" w14:textId="77777777" w:rsidR="00AF2792" w:rsidRDefault="00151FA8" w:rsidP="00151FA8">
      <w:pPr>
        <w:jc w:val="both"/>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4" w:name="_Toc23780350"/>
      <w:r>
        <w:lastRenderedPageBreak/>
        <w:t>Source of information in country profile sections</w:t>
      </w:r>
      <w:bookmarkEnd w:id="14"/>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5" w:name="_Toc23780351"/>
      <w:r w:rsidR="0077516D">
        <w:t>Country general information section</w:t>
      </w:r>
      <w:bookmarkEnd w:id="15"/>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803244" w:rsidRPr="005A2CBA" w:rsidRDefault="00803244"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803244" w:rsidRPr="005A2CBA" w:rsidRDefault="00803244"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803244" w:rsidRPr="005A2CBA" w:rsidRDefault="00803244"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803244" w:rsidRPr="005A2CBA" w:rsidRDefault="00803244"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803244" w:rsidRPr="005A2CBA" w:rsidRDefault="00803244"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803244" w:rsidRPr="005A2CBA" w:rsidRDefault="00803244"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803244" w:rsidRPr="005A2CBA" w:rsidRDefault="00803244"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803244" w:rsidRPr="005A2CBA" w:rsidRDefault="00803244"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803244" w:rsidRPr="005A2CBA" w:rsidRDefault="00803244"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803244" w:rsidRPr="005A2CBA" w:rsidRDefault="00803244"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803244" w:rsidRPr="005A2CBA" w:rsidRDefault="00803244"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803244" w:rsidRPr="005A2CBA" w:rsidRDefault="00803244"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803244" w:rsidRPr="005A2CBA" w:rsidRDefault="00803244"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803244" w:rsidRPr="005A2CBA" w:rsidRDefault="00803244"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88167E0" w14:textId="71D67CE7" w:rsidR="005A2CBA" w:rsidRPr="00133FE6" w:rsidRDefault="005A2CBA" w:rsidP="0057644D">
            <w:pPr>
              <w:jc w:val="both"/>
              <w:rPr>
                <w:sz w:val="18"/>
                <w:szCs w:val="18"/>
              </w:rPr>
            </w:pPr>
            <w:r>
              <w:rPr>
                <w:sz w:val="18"/>
                <w:szCs w:val="18"/>
              </w:rPr>
              <w:t>It shows “No data” if no data value found.</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GENDER_FEMALE_%</w:t>
            </w:r>
            <w:r>
              <w:rPr>
                <w:rFonts w:ascii="Courier New" w:hAnsi="Courier New" w:cs="Courier New"/>
                <w:color w:val="1A1AA6"/>
                <w:sz w:val="20"/>
                <w:szCs w:val="20"/>
              </w:rPr>
              <w:t xml:space="preserve">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159E9">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B0DA3">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CF12FB">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445EDB">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445EDB" w:rsidRPr="005A2CBA" w:rsidRDefault="00445EDB" w:rsidP="00445EDB">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445EDB" w:rsidRPr="005A2CBA" w:rsidRDefault="00445EDB" w:rsidP="00445EDB">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445EDB" w:rsidRPr="005A2CBA" w:rsidRDefault="00445EDB" w:rsidP="00445EDB">
            <w:pPr>
              <w:jc w:val="both"/>
              <w:rPr>
                <w:rFonts w:ascii="Courier New" w:hAnsi="Courier New" w:cs="Courier New"/>
                <w:color w:val="1A1AA6"/>
                <w:sz w:val="20"/>
                <w:szCs w:val="20"/>
              </w:rPr>
            </w:pPr>
          </w:p>
          <w:p w14:paraId="5C5B4FAA" w14:textId="12AA7F35" w:rsidR="00445EDB" w:rsidRDefault="00445EDB" w:rsidP="00445EDB">
            <w:pPr>
              <w:jc w:val="both"/>
              <w:rPr>
                <w:rFonts w:ascii="Courier New" w:hAnsi="Courier New" w:cs="Courier New"/>
                <w:color w:val="1A1AA6"/>
                <w:sz w:val="20"/>
                <w:szCs w:val="20"/>
              </w:rPr>
            </w:pPr>
          </w:p>
        </w:tc>
        <w:tc>
          <w:tcPr>
            <w:tcW w:w="4410" w:type="dxa"/>
          </w:tcPr>
          <w:p w14:paraId="06F886A9" w14:textId="40B27879" w:rsidR="00445EDB" w:rsidRDefault="00445EDB" w:rsidP="00445EDB">
            <w:pPr>
              <w:jc w:val="both"/>
              <w:rPr>
                <w:sz w:val="18"/>
                <w:szCs w:val="18"/>
              </w:rPr>
            </w:pPr>
            <w:r>
              <w:rPr>
                <w:sz w:val="18"/>
                <w:szCs w:val="18"/>
              </w:rPr>
              <w:t>Value is rounded to</w:t>
            </w:r>
            <w:r>
              <w:rPr>
                <w:sz w:val="18"/>
                <w:szCs w:val="18"/>
              </w:rPr>
              <w:t xml:space="preserve"> the</w:t>
            </w:r>
            <w:r>
              <w:rPr>
                <w:sz w:val="18"/>
                <w:szCs w:val="18"/>
              </w:rPr>
              <w:t xml:space="preserv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bookmarkStart w:id="16" w:name="_GoBack"/>
      <w:bookmarkEnd w:id="16"/>
    </w:p>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803244" w:rsidRPr="00BE64DA" w:rsidRDefault="00803244"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803244" w:rsidRPr="00BE64DA" w:rsidRDefault="00803244"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803244" w:rsidRPr="00BE64DA" w:rsidRDefault="00803244"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803244" w:rsidRPr="00BE64DA" w:rsidRDefault="00803244"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803244" w:rsidRPr="00BE64DA" w:rsidRDefault="00803244"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803244" w:rsidRPr="00BE64DA" w:rsidRDefault="00803244"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803244" w:rsidRPr="00BE64DA" w:rsidRDefault="00803244"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803244" w:rsidRPr="00BE64DA" w:rsidRDefault="00803244"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803244" w:rsidRPr="00BE64DA" w:rsidRDefault="00803244"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803244" w:rsidRPr="00BE64DA" w:rsidRDefault="00803244"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803244" w:rsidRPr="00BE64DA" w:rsidRDefault="00803244"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803244" w:rsidRPr="00BE64DA" w:rsidRDefault="00803244"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803244" w:rsidRPr="00BE64DA" w:rsidRDefault="00803244"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803244" w:rsidRPr="00BE64DA" w:rsidRDefault="00803244"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803244" w:rsidRPr="00BE64DA" w:rsidRDefault="00803244"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803244" w:rsidRPr="00BE64DA" w:rsidRDefault="00803244"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803244" w:rsidRPr="00BE64DA" w:rsidRDefault="00803244"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803244" w:rsidRPr="00BE64DA" w:rsidRDefault="00803244"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803244" w:rsidRPr="00BE64DA" w:rsidRDefault="00803244"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803244" w:rsidRPr="00BE64DA" w:rsidRDefault="00803244"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803244" w:rsidRPr="00BE64DA" w:rsidRDefault="00803244"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803244" w:rsidRPr="00BE64DA" w:rsidRDefault="00803244"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803244" w:rsidRPr="00BE64DA" w:rsidRDefault="00803244"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803244" w:rsidRPr="00BE64DA" w:rsidRDefault="00803244"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803244" w:rsidRPr="00BE64DA" w:rsidRDefault="00803244"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803244" w:rsidRPr="00BE64DA" w:rsidRDefault="00803244"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803244" w:rsidRPr="00BE64DA" w:rsidRDefault="00803244"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803244" w:rsidRPr="00BE64DA" w:rsidRDefault="00803244"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803244" w:rsidRPr="00BE64DA" w:rsidRDefault="00803244"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803244" w:rsidRPr="00BE64DA" w:rsidRDefault="00803244"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803244" w:rsidRPr="00BE64DA" w:rsidRDefault="00803244"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803244" w:rsidRPr="00BE64DA" w:rsidRDefault="00803244"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803244" w:rsidRPr="00BE64DA" w:rsidRDefault="00803244"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803244" w:rsidRPr="00BE64DA" w:rsidRDefault="00803244"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803244" w:rsidRPr="00BE64DA" w:rsidRDefault="00803244"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803244" w:rsidRPr="00BE64DA" w:rsidRDefault="00803244"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803244" w:rsidRPr="00BE64DA" w:rsidRDefault="00803244"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803244" w:rsidRPr="00BE64DA" w:rsidRDefault="00803244"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803244" w:rsidRPr="00BE64DA" w:rsidRDefault="00803244"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803244" w:rsidRPr="00BE64DA" w:rsidRDefault="00803244"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803244" w:rsidRPr="007475B6" w:rsidRDefault="00803244"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803244" w:rsidRPr="007475B6" w:rsidRDefault="00803244"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803244" w:rsidRPr="007475B6" w:rsidRDefault="00803244"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803244" w:rsidRPr="007475B6" w:rsidRDefault="00803244"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803244" w:rsidRPr="007475B6" w:rsidRDefault="00803244"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803244" w:rsidRPr="007475B6" w:rsidRDefault="00803244"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803244" w:rsidRPr="007475B6" w:rsidRDefault="00803244"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803244" w:rsidRPr="007475B6" w:rsidRDefault="00803244"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803244" w:rsidRPr="007475B6" w:rsidRDefault="00803244"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803244" w:rsidRPr="007475B6" w:rsidRDefault="00803244"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803244" w:rsidRPr="007475B6" w:rsidRDefault="00803244"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803244" w:rsidRPr="007475B6" w:rsidRDefault="00803244"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803244" w:rsidRPr="005A2CBA" w:rsidRDefault="00803244"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803244" w:rsidRPr="005A2CBA" w:rsidRDefault="00803244"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803244" w:rsidRPr="005A2CBA" w:rsidRDefault="00803244"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803244" w:rsidRPr="005A2CBA" w:rsidRDefault="00803244"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803244" w:rsidRPr="005A2CBA" w:rsidRDefault="00803244"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803244" w:rsidRPr="005A2CBA" w:rsidRDefault="00803244"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803244" w:rsidRPr="005A2CBA" w:rsidRDefault="00803244"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803244" w:rsidRPr="005A2CBA" w:rsidRDefault="00803244"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803244" w:rsidRPr="005A2CBA" w:rsidRDefault="00803244"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803244" w:rsidRPr="005A2CBA" w:rsidRDefault="00803244"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803244" w:rsidRPr="005A2CBA" w:rsidRDefault="00803244"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803244" w:rsidRPr="005A2CBA" w:rsidRDefault="00803244"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46842" w14:textId="77777777" w:rsidR="002842DE" w:rsidRDefault="002842DE" w:rsidP="006C641B">
      <w:pPr>
        <w:spacing w:after="0" w:line="240" w:lineRule="auto"/>
      </w:pPr>
      <w:r>
        <w:separator/>
      </w:r>
    </w:p>
  </w:endnote>
  <w:endnote w:type="continuationSeparator" w:id="0">
    <w:p w14:paraId="485EE04F" w14:textId="77777777" w:rsidR="002842DE" w:rsidRDefault="002842DE"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03303" w14:textId="77777777" w:rsidR="002842DE" w:rsidRDefault="002842DE" w:rsidP="006C641B">
      <w:pPr>
        <w:spacing w:after="0" w:line="240" w:lineRule="auto"/>
      </w:pPr>
      <w:r>
        <w:separator/>
      </w:r>
    </w:p>
  </w:footnote>
  <w:footnote w:type="continuationSeparator" w:id="0">
    <w:p w14:paraId="0FB35C57" w14:textId="77777777" w:rsidR="002842DE" w:rsidRDefault="002842DE"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4012C"/>
    <w:rsid w:val="0024572E"/>
    <w:rsid w:val="00251867"/>
    <w:rsid w:val="00254E15"/>
    <w:rsid w:val="00262DC4"/>
    <w:rsid w:val="00267970"/>
    <w:rsid w:val="00270786"/>
    <w:rsid w:val="0028103F"/>
    <w:rsid w:val="002842DE"/>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17ACB"/>
    <w:rsid w:val="0053270A"/>
    <w:rsid w:val="00537511"/>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326CC"/>
    <w:rsid w:val="00643F47"/>
    <w:rsid w:val="00647F82"/>
    <w:rsid w:val="00656CE1"/>
    <w:rsid w:val="00666CE4"/>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348A1"/>
    <w:rsid w:val="007440E3"/>
    <w:rsid w:val="007475B6"/>
    <w:rsid w:val="00747C9E"/>
    <w:rsid w:val="007727C6"/>
    <w:rsid w:val="0077516D"/>
    <w:rsid w:val="00781E13"/>
    <w:rsid w:val="007A4EBD"/>
    <w:rsid w:val="007C3346"/>
    <w:rsid w:val="007D46AD"/>
    <w:rsid w:val="007D6D37"/>
    <w:rsid w:val="007F10EA"/>
    <w:rsid w:val="007F2636"/>
    <w:rsid w:val="00803244"/>
    <w:rsid w:val="008073A9"/>
    <w:rsid w:val="00807FD7"/>
    <w:rsid w:val="00817DE3"/>
    <w:rsid w:val="00843DD8"/>
    <w:rsid w:val="0084410A"/>
    <w:rsid w:val="00844FA8"/>
    <w:rsid w:val="00850C3E"/>
    <w:rsid w:val="0085113C"/>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56772"/>
    <w:rsid w:val="00A61E59"/>
    <w:rsid w:val="00A67E05"/>
    <w:rsid w:val="00A87ECF"/>
    <w:rsid w:val="00AA4FB9"/>
    <w:rsid w:val="00AA63C4"/>
    <w:rsid w:val="00AD0D08"/>
    <w:rsid w:val="00AD5452"/>
    <w:rsid w:val="00AE3525"/>
    <w:rsid w:val="00AF2792"/>
    <w:rsid w:val="00AF72B4"/>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32446"/>
    <w:rsid w:val="00C60B70"/>
    <w:rsid w:val="00C82E60"/>
    <w:rsid w:val="00C87A00"/>
    <w:rsid w:val="00CA1E30"/>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5C22"/>
    <w:rsid w:val="00F65DB6"/>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09BA0-344F-4A42-B569-C81D12A1F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67</TotalTime>
  <Pages>21</Pages>
  <Words>3805</Words>
  <Characters>2169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41</cp:revision>
  <cp:lastPrinted>2019-11-05T12:52:00Z</cp:lastPrinted>
  <dcterms:created xsi:type="dcterms:W3CDTF">2019-10-15T12:41:00Z</dcterms:created>
  <dcterms:modified xsi:type="dcterms:W3CDTF">2019-11-07T15:46:00Z</dcterms:modified>
</cp:coreProperties>
</file>